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topFromText="180" w:bottomFromText="180" w:vertAnchor="page" w:horzAnchor="margin" w:tblpY="2541"/>
        <w:tblW w:w="10997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915"/>
        <w:gridCol w:w="1583"/>
        <w:gridCol w:w="2010"/>
        <w:gridCol w:w="3489"/>
      </w:tblGrid>
      <w:tr w:rsidR="00F606E5" w14:paraId="1376B336" w14:textId="77777777" w:rsidTr="00E45100">
        <w:trPr>
          <w:cantSplit/>
          <w:trHeight w:val="1400"/>
          <w:tblHeader/>
        </w:trPr>
        <w:tc>
          <w:tcPr>
            <w:tcW w:w="10997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80808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DD5D" w14:textId="10FDCEC3" w:rsidR="00F606E5" w:rsidRDefault="00DF303F" w:rsidP="00E45100">
            <w:pPr>
              <w:pStyle w:val="Heading11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4FF40E6" wp14:editId="6B756057">
                      <wp:simplePos x="0" y="0"/>
                      <wp:positionH relativeFrom="page">
                        <wp:posOffset>145415</wp:posOffset>
                      </wp:positionH>
                      <wp:positionV relativeFrom="page">
                        <wp:posOffset>83185</wp:posOffset>
                      </wp:positionV>
                      <wp:extent cx="2517775" cy="723900"/>
                      <wp:effectExtent l="20955" t="13335" r="13970" b="15240"/>
                      <wp:wrapNone/>
                      <wp:docPr id="2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517775" cy="723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 cap="flat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E86DBE" w14:textId="77777777" w:rsidR="004C3A26" w:rsidRDefault="004C3A26" w:rsidP="004C3A26">
                                  <w:pPr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sz w:val="32"/>
                                    </w:rPr>
                                    <w:t>For Office Use Only:</w:t>
                                  </w:r>
                                </w:p>
                                <w:p w14:paraId="3BC6E784" w14:textId="77777777" w:rsidR="004C3A26" w:rsidRDefault="004C3A26" w:rsidP="004C3A2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Date Received_____________________</w:t>
                                  </w:r>
                                </w:p>
                                <w:p w14:paraId="58AC9675" w14:textId="77777777" w:rsidR="004C3A26" w:rsidRDefault="004C3A26" w:rsidP="004C3A2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Received by:______________________</w:t>
                                  </w:r>
                                </w:p>
                              </w:txbxContent>
                            </wps:txbx>
                            <wps:bodyPr rot="0" vert="horz" wrap="square" lIns="38100" tIns="38100" rIns="38100" bIns="3810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FF40E6" id="Rectangle 3" o:spid="_x0000_s1026" style="position:absolute;left:0;text-align:left;margin-left:11.45pt;margin-top:6.55pt;width:198.25pt;height:57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" strokeweight="2pt">
                      <v:stroke joinstyle="round"/>
                      <v:path arrowok="t"/>
                      <v:textbox inset="3pt,3pt,3pt,3pt">
                        <w:txbxContent>
                          <w:p w14:paraId="3CE86DBE" w14:textId="77777777" w:rsidR="004C3A26" w:rsidRDefault="004C3A26" w:rsidP="004C3A26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For Office Use Only:</w:t>
                            </w:r>
                          </w:p>
                          <w:p w14:paraId="3BC6E784" w14:textId="77777777" w:rsidR="004C3A26" w:rsidRDefault="004C3A26" w:rsidP="004C3A26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ate Received_____________________</w:t>
                            </w:r>
                          </w:p>
                          <w:p w14:paraId="58AC9675" w14:textId="77777777" w:rsidR="004C3A26" w:rsidRDefault="004C3A26" w:rsidP="004C3A26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Received </w:t>
                            </w:r>
                            <w:proofErr w:type="gramStart"/>
                            <w:r>
                              <w:rPr>
                                <w:sz w:val="20"/>
                              </w:rPr>
                              <w:t>by:_</w:t>
                            </w:r>
                            <w:proofErr w:type="gramEnd"/>
                            <w:r>
                              <w:rPr>
                                <w:sz w:val="20"/>
                              </w:rPr>
                              <w:t>_____________________</w:t>
                            </w:r>
                          </w:p>
                        </w:txbxContent>
                      </v:textbox>
                      <w10:wrap anchorx="page" anchory="page"/>
                    </v:rect>
                  </w:pict>
                </mc:Fallback>
              </mc:AlternateContent>
            </w:r>
          </w:p>
          <w:p w14:paraId="67CA1EFC" w14:textId="77777777" w:rsidR="00F606E5" w:rsidRPr="00E45100" w:rsidRDefault="00F606E5" w:rsidP="00E45100">
            <w:pPr>
              <w:pStyle w:val="Heading11"/>
              <w:rPr>
                <w:color w:val="FFFF00"/>
              </w:rPr>
            </w:pPr>
          </w:p>
          <w:p w14:paraId="5013A075" w14:textId="18934BB9" w:rsidR="00F606E5" w:rsidRDefault="00A5223D" w:rsidP="00E45100">
            <w:pPr>
              <w:pStyle w:val="Heading11"/>
              <w:shd w:val="clear" w:color="auto" w:fill="3B3838" w:themeFill="background2" w:themeFillShade="40"/>
            </w:pPr>
            <w:r>
              <w:t xml:space="preserve">                                 </w:t>
            </w:r>
            <w:r w:rsidR="00B819E7">
              <w:t xml:space="preserve">PopCorn Remix </w:t>
            </w:r>
            <w:r w:rsidR="00E45100">
              <w:t>FundRaising</w:t>
            </w:r>
          </w:p>
          <w:p w14:paraId="1BFF8C76" w14:textId="41CF5446" w:rsidR="00F606E5" w:rsidRDefault="00A5223D" w:rsidP="00E45100">
            <w:pPr>
              <w:pStyle w:val="Heading11"/>
              <w:shd w:val="clear" w:color="auto" w:fill="FF0000"/>
            </w:pPr>
            <w:r>
              <w:t xml:space="preserve">                                </w:t>
            </w:r>
            <w:r w:rsidR="00E45100">
              <w:t xml:space="preserve">Agreement </w:t>
            </w:r>
            <w:r>
              <w:t>Application</w:t>
            </w:r>
          </w:p>
          <w:p w14:paraId="35BC4A2F" w14:textId="77777777" w:rsidR="00F606E5" w:rsidRDefault="00F606E5" w:rsidP="00E45100"/>
        </w:tc>
      </w:tr>
      <w:tr w:rsidR="00F606E5" w14:paraId="7F30B35A" w14:textId="77777777" w:rsidTr="00E45100">
        <w:trPr>
          <w:cantSplit/>
          <w:trHeight w:val="437"/>
        </w:trPr>
        <w:tc>
          <w:tcPr>
            <w:tcW w:w="10997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5D2B1" w14:textId="671C6113" w:rsidR="00F606E5" w:rsidRDefault="00E45100" w:rsidP="00E45100">
            <w:pPr>
              <w:pStyle w:val="Heading21"/>
            </w:pPr>
            <w:r>
              <w:t xml:space="preserve">Organization   </w:t>
            </w:r>
            <w:r w:rsidR="00A5223D">
              <w:t>Information</w:t>
            </w:r>
          </w:p>
        </w:tc>
      </w:tr>
      <w:tr w:rsidR="00E45100" w14:paraId="415797C4" w14:textId="77777777" w:rsidTr="00E45100">
        <w:trPr>
          <w:cantSplit/>
          <w:trHeight w:val="392"/>
        </w:trPr>
        <w:tc>
          <w:tcPr>
            <w:tcW w:w="549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27BEF" w14:textId="77777777" w:rsidR="00E45100" w:rsidRDefault="00E45100" w:rsidP="00E45100">
            <w:r>
              <w:t>Organization Name:</w:t>
            </w:r>
          </w:p>
        </w:tc>
        <w:tc>
          <w:tcPr>
            <w:tcW w:w="5499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vAlign w:val="center"/>
          </w:tcPr>
          <w:p w14:paraId="0A5D88D9" w14:textId="6CD4258E" w:rsidR="00E45100" w:rsidRDefault="00E45100" w:rsidP="00E45100">
            <w:r>
              <w:t>Tax ID Number:</w:t>
            </w:r>
          </w:p>
        </w:tc>
      </w:tr>
      <w:tr w:rsidR="00F606E5" w14:paraId="601E1020" w14:textId="77777777" w:rsidTr="00E45100">
        <w:trPr>
          <w:cantSplit/>
          <w:trHeight w:val="392"/>
        </w:trPr>
        <w:tc>
          <w:tcPr>
            <w:tcW w:w="39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6171D" w14:textId="5662490C" w:rsidR="00F606E5" w:rsidRDefault="00E45100" w:rsidP="00E45100">
            <w:r>
              <w:t>Fundraiser Coordinator’s Name:</w:t>
            </w:r>
          </w:p>
        </w:tc>
        <w:tc>
          <w:tcPr>
            <w:tcW w:w="3593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1965D" w14:textId="4BC10686" w:rsidR="00F606E5" w:rsidRDefault="00E45100" w:rsidP="00E45100">
            <w:r>
              <w:t>Email:</w:t>
            </w:r>
          </w:p>
        </w:tc>
        <w:tc>
          <w:tcPr>
            <w:tcW w:w="348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25E06" w14:textId="77777777" w:rsidR="00F606E5" w:rsidRDefault="00A5223D" w:rsidP="00E45100">
            <w:r>
              <w:t>Phone:</w:t>
            </w:r>
          </w:p>
        </w:tc>
      </w:tr>
      <w:tr w:rsidR="00F606E5" w14:paraId="2D722E39" w14:textId="77777777" w:rsidTr="00E45100">
        <w:trPr>
          <w:cantSplit/>
          <w:trHeight w:val="392"/>
        </w:trPr>
        <w:tc>
          <w:tcPr>
            <w:tcW w:w="10997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D96E1" w14:textId="77777777" w:rsidR="00F606E5" w:rsidRDefault="00A5223D" w:rsidP="00E45100">
            <w:r>
              <w:t>Current address:</w:t>
            </w:r>
          </w:p>
        </w:tc>
      </w:tr>
      <w:tr w:rsidR="00F606E5" w14:paraId="522FA885" w14:textId="77777777" w:rsidTr="00E45100">
        <w:trPr>
          <w:cantSplit/>
          <w:trHeight w:val="392"/>
        </w:trPr>
        <w:tc>
          <w:tcPr>
            <w:tcW w:w="39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41D8C" w14:textId="77777777" w:rsidR="00F606E5" w:rsidRDefault="00A5223D" w:rsidP="00E45100">
            <w:r>
              <w:t>City:</w:t>
            </w:r>
          </w:p>
        </w:tc>
        <w:tc>
          <w:tcPr>
            <w:tcW w:w="3593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395B" w14:textId="77777777" w:rsidR="00F606E5" w:rsidRDefault="00A5223D" w:rsidP="00E45100">
            <w:r>
              <w:t>State:</w:t>
            </w:r>
          </w:p>
        </w:tc>
        <w:tc>
          <w:tcPr>
            <w:tcW w:w="348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B4C6C" w14:textId="77777777" w:rsidR="00F606E5" w:rsidRDefault="00A5223D" w:rsidP="00E45100">
            <w:r>
              <w:t>ZIP Code:</w:t>
            </w:r>
          </w:p>
        </w:tc>
      </w:tr>
      <w:tr w:rsidR="00F606E5" w14:paraId="62F036C3" w14:textId="77777777" w:rsidTr="00E45100">
        <w:trPr>
          <w:cantSplit/>
          <w:trHeight w:val="437"/>
        </w:trPr>
        <w:tc>
          <w:tcPr>
            <w:tcW w:w="10997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D5A1" w14:textId="40AAFD59" w:rsidR="00F606E5" w:rsidRDefault="00E45100" w:rsidP="00E45100">
            <w:pPr>
              <w:pStyle w:val="Heading21"/>
            </w:pPr>
            <w:r>
              <w:t>Fundraising Information</w:t>
            </w:r>
          </w:p>
        </w:tc>
      </w:tr>
      <w:tr w:rsidR="00E45100" w14:paraId="096B6B30" w14:textId="77777777" w:rsidTr="00E45100">
        <w:trPr>
          <w:cantSplit/>
          <w:trHeight w:val="392"/>
        </w:trPr>
        <w:tc>
          <w:tcPr>
            <w:tcW w:w="549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7ED36" w14:textId="77777777" w:rsidR="00E45100" w:rsidRDefault="00E45100" w:rsidP="00E45100">
            <w:r>
              <w:t>Fundraiser Start Date:</w:t>
            </w:r>
          </w:p>
        </w:tc>
        <w:tc>
          <w:tcPr>
            <w:tcW w:w="5499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vAlign w:val="center"/>
          </w:tcPr>
          <w:p w14:paraId="3471B64D" w14:textId="1AE85F13" w:rsidR="00E45100" w:rsidRDefault="00E45100" w:rsidP="00E45100">
            <w:r>
              <w:t>Fundraiser End Date:</w:t>
            </w:r>
          </w:p>
        </w:tc>
      </w:tr>
      <w:tr w:rsidR="00E45100" w14:paraId="5D1AA780" w14:textId="77777777" w:rsidTr="00E45100">
        <w:trPr>
          <w:cantSplit/>
          <w:trHeight w:val="392"/>
        </w:trPr>
        <w:tc>
          <w:tcPr>
            <w:tcW w:w="549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1BF9" w14:textId="77777777" w:rsidR="00E45100" w:rsidRDefault="00E45100" w:rsidP="00E45100">
            <w:r>
              <w:t>Purpose of Fundraiser</w:t>
            </w:r>
          </w:p>
        </w:tc>
        <w:tc>
          <w:tcPr>
            <w:tcW w:w="5499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vAlign w:val="center"/>
          </w:tcPr>
          <w:p w14:paraId="6D331E34" w14:textId="165F6B5D" w:rsidR="00E45100" w:rsidRDefault="00E45100" w:rsidP="00E45100">
            <w:r>
              <w:t>Approximate Number of Participants:</w:t>
            </w:r>
          </w:p>
        </w:tc>
      </w:tr>
      <w:tr w:rsidR="00E45100" w14:paraId="02402C44" w14:textId="77777777" w:rsidTr="00E45100">
        <w:trPr>
          <w:cantSplit/>
          <w:trHeight w:val="392"/>
        </w:trPr>
        <w:tc>
          <w:tcPr>
            <w:tcW w:w="7508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E3E96" w14:textId="0EAAA6E1" w:rsidR="00E45100" w:rsidRDefault="00E45100" w:rsidP="00E45100">
            <w:r>
              <w:t>Supervisor Name (if different from organizer:</w:t>
            </w:r>
          </w:p>
        </w:tc>
        <w:tc>
          <w:tcPr>
            <w:tcW w:w="348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3C101" w14:textId="7516BEE2" w:rsidR="00E45100" w:rsidRDefault="00E45100" w:rsidP="00E45100">
            <w:r>
              <w:t>Phone:</w:t>
            </w:r>
          </w:p>
        </w:tc>
      </w:tr>
      <w:tr w:rsidR="00F606E5" w14:paraId="1AAA837D" w14:textId="77777777" w:rsidTr="00E45100">
        <w:trPr>
          <w:cantSplit/>
          <w:trHeight w:val="392"/>
        </w:trPr>
        <w:tc>
          <w:tcPr>
            <w:tcW w:w="39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EB91" w14:textId="40C643B5" w:rsidR="00F606E5" w:rsidRDefault="00E45100" w:rsidP="00E45100">
            <w:r>
              <w:t>E-mail:</w:t>
            </w:r>
          </w:p>
        </w:tc>
        <w:tc>
          <w:tcPr>
            <w:tcW w:w="3593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02BA" w14:textId="6AE6B97F" w:rsidR="00F606E5" w:rsidRDefault="00F606E5" w:rsidP="00E45100"/>
        </w:tc>
        <w:tc>
          <w:tcPr>
            <w:tcW w:w="348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7D74" w14:textId="04A5E249" w:rsidR="00F606E5" w:rsidRDefault="00F606E5" w:rsidP="00E45100"/>
        </w:tc>
      </w:tr>
      <w:tr w:rsidR="00F606E5" w14:paraId="290781DE" w14:textId="77777777" w:rsidTr="00E45100">
        <w:trPr>
          <w:cantSplit/>
          <w:trHeight w:val="392"/>
        </w:trPr>
        <w:tc>
          <w:tcPr>
            <w:tcW w:w="39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31CAB" w14:textId="734B35CA" w:rsidR="00F606E5" w:rsidRDefault="00F606E5" w:rsidP="00E45100"/>
        </w:tc>
        <w:tc>
          <w:tcPr>
            <w:tcW w:w="7082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F7FD3" w14:textId="77777777" w:rsidR="00F606E5" w:rsidRDefault="00F606E5" w:rsidP="00E45100"/>
        </w:tc>
      </w:tr>
      <w:tr w:rsidR="004C3A26" w14:paraId="0E1164DF" w14:textId="77777777" w:rsidTr="00E45100">
        <w:trPr>
          <w:cantSplit/>
          <w:trHeight w:val="437"/>
        </w:trPr>
        <w:tc>
          <w:tcPr>
            <w:tcW w:w="10997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9557D" w14:textId="544EC432" w:rsidR="004C3A26" w:rsidRDefault="00E45100" w:rsidP="00E45100">
            <w:pPr>
              <w:pStyle w:val="Heading21"/>
            </w:pPr>
            <w:r>
              <w:t>PopCorn Remix Fundraiser Terms</w:t>
            </w:r>
          </w:p>
        </w:tc>
      </w:tr>
      <w:tr w:rsidR="004C3A26" w14:paraId="3930CBF6" w14:textId="77777777" w:rsidTr="00E45100">
        <w:trPr>
          <w:cantSplit/>
          <w:trHeight w:val="1408"/>
        </w:trPr>
        <w:tc>
          <w:tcPr>
            <w:tcW w:w="10997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653F5" w14:textId="6B0E73D7" w:rsidR="004C3A26" w:rsidRPr="00E45100" w:rsidRDefault="00E45100" w:rsidP="00E45100">
            <w:pPr>
              <w:pStyle w:val="ListParagraph"/>
              <w:numPr>
                <w:ilvl w:val="0"/>
                <w:numId w:val="3"/>
              </w:numPr>
              <w:rPr>
                <w:rFonts w:ascii="Wingdings" w:hAnsi="Wingdings"/>
              </w:rPr>
            </w:pPr>
            <w:r>
              <w:rPr>
                <w:rFonts w:cs="Tahoma"/>
              </w:rPr>
              <w:t>Organization must provide their 501 ( c ) (3) letter at the time of order for tax exemption to be honored.</w:t>
            </w:r>
          </w:p>
          <w:p w14:paraId="247EE2D6" w14:textId="7389A2C2" w:rsidR="00E45100" w:rsidRPr="00E45100" w:rsidRDefault="00E45100" w:rsidP="00E45100">
            <w:pPr>
              <w:pStyle w:val="ListParagraph"/>
              <w:numPr>
                <w:ilvl w:val="0"/>
                <w:numId w:val="3"/>
              </w:numPr>
              <w:rPr>
                <w:rFonts w:ascii="Wingdings" w:hAnsi="Wingdings"/>
              </w:rPr>
            </w:pPr>
            <w:r>
              <w:rPr>
                <w:rFonts w:cs="Tahoma"/>
              </w:rPr>
              <w:t>All order forms/spreadsheet must be received by fundraiser end date for order to be processed.</w:t>
            </w:r>
          </w:p>
          <w:p w14:paraId="0235F42D" w14:textId="4E28B410" w:rsidR="00E45100" w:rsidRPr="00E45100" w:rsidRDefault="00E45100" w:rsidP="00E45100">
            <w:pPr>
              <w:pStyle w:val="ListParagraph"/>
              <w:numPr>
                <w:ilvl w:val="0"/>
                <w:numId w:val="3"/>
              </w:numPr>
              <w:rPr>
                <w:rFonts w:ascii="Wingdings" w:hAnsi="Wingdings"/>
              </w:rPr>
            </w:pPr>
            <w:r>
              <w:rPr>
                <w:rFonts w:cs="Tahoma"/>
              </w:rPr>
              <w:t>Full payment must accompany the order forms/spreadsheet.</w:t>
            </w:r>
          </w:p>
          <w:p w14:paraId="0A90A29B" w14:textId="4FC3030F" w:rsidR="00E45100" w:rsidRPr="00E45100" w:rsidRDefault="00E45100" w:rsidP="00E45100">
            <w:pPr>
              <w:pStyle w:val="ListParagraph"/>
              <w:numPr>
                <w:ilvl w:val="0"/>
                <w:numId w:val="3"/>
              </w:numPr>
              <w:rPr>
                <w:rFonts w:ascii="Wingdings" w:hAnsi="Wingdings"/>
              </w:rPr>
            </w:pPr>
            <w:r>
              <w:rPr>
                <w:rFonts w:cs="Tahoma"/>
              </w:rPr>
              <w:t>No personal checks will be accepted.</w:t>
            </w:r>
          </w:p>
          <w:p w14:paraId="59C99787" w14:textId="5434DD98" w:rsidR="00E45100" w:rsidRPr="00E45100" w:rsidRDefault="00E45100" w:rsidP="00E45100">
            <w:pPr>
              <w:pStyle w:val="ListParagraph"/>
              <w:numPr>
                <w:ilvl w:val="0"/>
                <w:numId w:val="3"/>
              </w:numPr>
              <w:rPr>
                <w:rFonts w:ascii="Wingdings" w:hAnsi="Wingdings"/>
              </w:rPr>
            </w:pPr>
            <w:r>
              <w:rPr>
                <w:rFonts w:cs="Tahoma"/>
              </w:rPr>
              <w:t>All orders will be filled within three weeks of the order form submission. A member of Popcorn Remix management will contact the fundraising coordinator once order is fulfilled.</w:t>
            </w:r>
            <w:r w:rsidR="00D812B7">
              <w:rPr>
                <w:rFonts w:cs="Tahoma"/>
              </w:rPr>
              <w:t xml:space="preserve">  Gift card Fundraisers will receive the gift cards loaded with agreed upon funds. </w:t>
            </w:r>
          </w:p>
          <w:p w14:paraId="292AE954" w14:textId="429652EF" w:rsidR="00E45100" w:rsidRPr="00E45100" w:rsidRDefault="00E45100" w:rsidP="00E45100">
            <w:pPr>
              <w:pStyle w:val="ListParagraph"/>
              <w:numPr>
                <w:ilvl w:val="0"/>
                <w:numId w:val="3"/>
              </w:numPr>
              <w:rPr>
                <w:rFonts w:ascii="Wingdings" w:hAnsi="Wingdings"/>
                <w:b/>
                <w:bCs/>
              </w:rPr>
            </w:pPr>
            <w:r>
              <w:rPr>
                <w:rFonts w:cs="Tahoma"/>
              </w:rPr>
              <w:t xml:space="preserve">The fundraising organization will receive </w:t>
            </w:r>
            <w:r w:rsidR="00D812B7">
              <w:rPr>
                <w:rFonts w:cs="Tahoma"/>
                <w:b/>
                <w:bCs/>
                <w:u w:val="single"/>
              </w:rPr>
              <w:t>33-50</w:t>
            </w:r>
            <w:r w:rsidRPr="00E45100">
              <w:rPr>
                <w:rFonts w:cs="Tahoma"/>
                <w:b/>
                <w:bCs/>
                <w:u w:val="single"/>
              </w:rPr>
              <w:t>% of fundraiser order</w:t>
            </w:r>
            <w:r>
              <w:rPr>
                <w:rFonts w:cs="Tahoma"/>
              </w:rPr>
              <w:t xml:space="preserve"> sales </w:t>
            </w:r>
            <w:r w:rsidRPr="00E45100">
              <w:rPr>
                <w:rFonts w:cs="Tahoma"/>
                <w:b/>
                <w:bCs/>
              </w:rPr>
              <w:t xml:space="preserve">plus </w:t>
            </w:r>
            <w:r w:rsidR="00D812B7">
              <w:rPr>
                <w:rFonts w:cs="Tahoma"/>
                <w:b/>
                <w:bCs/>
              </w:rPr>
              <w:t>agreed upon prizes for top 2-3 sellers</w:t>
            </w:r>
            <w:r w:rsidRPr="00E45100">
              <w:rPr>
                <w:rFonts w:cs="Tahoma"/>
                <w:b/>
                <w:bCs/>
              </w:rPr>
              <w:t>.</w:t>
            </w:r>
          </w:p>
          <w:p w14:paraId="5CA156C0" w14:textId="77777777" w:rsidR="004C3A26" w:rsidRPr="00E45100" w:rsidRDefault="004C3A26" w:rsidP="00E45100">
            <w:pPr>
              <w:pStyle w:val="ListParagraph"/>
              <w:rPr>
                <w:rFonts w:ascii="Wingdings" w:hAnsi="Wingdings"/>
                <w:b/>
                <w:bCs/>
              </w:rPr>
            </w:pPr>
          </w:p>
          <w:p w14:paraId="09666B58" w14:textId="7A008573" w:rsidR="004C3A26" w:rsidRDefault="004C3A26" w:rsidP="00E45100">
            <w:pPr>
              <w:pStyle w:val="ListParagraph"/>
            </w:pPr>
          </w:p>
        </w:tc>
      </w:tr>
      <w:tr w:rsidR="004C3A26" w14:paraId="3EA7EA7F" w14:textId="77777777" w:rsidTr="00E45100">
        <w:trPr>
          <w:cantSplit/>
          <w:trHeight w:val="437"/>
        </w:trPr>
        <w:tc>
          <w:tcPr>
            <w:tcW w:w="10997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70AA" w14:textId="77777777" w:rsidR="004C3A26" w:rsidRDefault="004C3A26" w:rsidP="00E45100">
            <w:pPr>
              <w:pStyle w:val="Heading21"/>
            </w:pPr>
            <w:r>
              <w:t>Signatures</w:t>
            </w:r>
          </w:p>
        </w:tc>
      </w:tr>
      <w:tr w:rsidR="004C3A26" w14:paraId="2482E1AA" w14:textId="77777777" w:rsidTr="00E45100">
        <w:trPr>
          <w:cantSplit/>
          <w:trHeight w:val="884"/>
        </w:trPr>
        <w:tc>
          <w:tcPr>
            <w:tcW w:w="10997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BE194" w14:textId="1B2883C1" w:rsidR="004C3A26" w:rsidRDefault="004C3A26" w:rsidP="00E45100">
            <w:pPr>
              <w:pStyle w:val="ListParagraph"/>
              <w:ind w:left="0"/>
            </w:pPr>
            <w:r>
              <w:t xml:space="preserve">By signing, I_____________________________________, </w:t>
            </w:r>
            <w:r w:rsidR="00E45100">
              <w:t>agree to the fundraiser terms</w:t>
            </w:r>
            <w:r>
              <w:t xml:space="preserve">.  I have read and fully understand the above </w:t>
            </w:r>
          </w:p>
          <w:p w14:paraId="58AA8FE4" w14:textId="77777777" w:rsidR="004C3A26" w:rsidRDefault="004C3A26" w:rsidP="00E45100">
            <w:pPr>
              <w:pStyle w:val="ListParagraph"/>
            </w:pPr>
            <w:r>
              <w:t xml:space="preserve">      (</w:t>
            </w:r>
            <w:r w:rsidR="00E45100">
              <w:t>Fundraiser Coordinator</w:t>
            </w:r>
            <w:r>
              <w:t xml:space="preserve"> </w:t>
            </w:r>
            <w:r w:rsidR="00E45100">
              <w:t>S</w:t>
            </w:r>
            <w:r>
              <w:t>ignat</w:t>
            </w:r>
            <w:r w:rsidR="00E45100">
              <w:t>ure)</w:t>
            </w:r>
          </w:p>
          <w:p w14:paraId="3349EA86" w14:textId="77777777" w:rsidR="00E45100" w:rsidRDefault="00E45100" w:rsidP="00E45100">
            <w:pPr>
              <w:pStyle w:val="ListParagraph"/>
            </w:pPr>
          </w:p>
          <w:p w14:paraId="7069C3A1" w14:textId="225F0B86" w:rsidR="00E45100" w:rsidRDefault="00E45100" w:rsidP="00E45100">
            <w:pPr>
              <w:pStyle w:val="ListParagraph"/>
            </w:pPr>
          </w:p>
        </w:tc>
      </w:tr>
      <w:tr w:rsidR="004C3A26" w14:paraId="75C3A855" w14:textId="77777777" w:rsidTr="00E45100">
        <w:trPr>
          <w:cantSplit/>
          <w:trHeight w:val="392"/>
        </w:trPr>
        <w:tc>
          <w:tcPr>
            <w:tcW w:w="7508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7F912" w14:textId="6C8141EF" w:rsidR="004C3A26" w:rsidRDefault="004C3A26" w:rsidP="00E45100">
            <w:r>
              <w:t xml:space="preserve">Signature of </w:t>
            </w:r>
            <w:r w:rsidR="00E45100">
              <w:t>Fundraiser Coordinator</w:t>
            </w:r>
            <w:r>
              <w:t>:</w:t>
            </w:r>
          </w:p>
        </w:tc>
        <w:tc>
          <w:tcPr>
            <w:tcW w:w="348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AF7DD" w14:textId="77777777" w:rsidR="004C3A26" w:rsidRDefault="004C3A26" w:rsidP="00E45100">
            <w:r>
              <w:t>Date:</w:t>
            </w:r>
          </w:p>
        </w:tc>
      </w:tr>
    </w:tbl>
    <w:p w14:paraId="6E1DB6EB" w14:textId="6D315327" w:rsidR="00F606E5" w:rsidRDefault="00F606E5">
      <w:pPr>
        <w:rPr>
          <w:rFonts w:ascii="Times New Roman" w:eastAsia="Times New Roman" w:hAnsi="Times New Roman"/>
          <w:color w:val="auto"/>
          <w:sz w:val="20"/>
          <w:lang w:bidi="x-none"/>
        </w:rPr>
      </w:pPr>
    </w:p>
    <w:p w14:paraId="184FFDE0" w14:textId="0FBBF831" w:rsidR="004C3A26" w:rsidRDefault="004C3A26">
      <w:pPr>
        <w:rPr>
          <w:rFonts w:ascii="Times New Roman" w:eastAsia="Times New Roman" w:hAnsi="Times New Roman"/>
          <w:color w:val="auto"/>
          <w:sz w:val="20"/>
          <w:lang w:bidi="x-none"/>
        </w:rPr>
      </w:pPr>
    </w:p>
    <w:sectPr w:rsidR="004C3A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D1809" w14:textId="77777777" w:rsidR="00A5223D" w:rsidRDefault="00A5223D">
      <w:r>
        <w:separator/>
      </w:r>
    </w:p>
  </w:endnote>
  <w:endnote w:type="continuationSeparator" w:id="0">
    <w:p w14:paraId="6FD05B7C" w14:textId="77777777" w:rsidR="00A5223D" w:rsidRDefault="00A52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altName w:val="Cambria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Grande"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ahoma Bold">
    <w:panose1 w:val="020B080403050404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4554F" w14:textId="123AF8AA" w:rsidR="00F606E5" w:rsidRDefault="00D812B7">
    <w:pPr>
      <w:jc w:val="center"/>
      <w:rPr>
        <w:rFonts w:ascii="Times New Roman" w:eastAsia="Times New Roman" w:hAnsi="Times New Roman"/>
        <w:color w:val="auto"/>
        <w:sz w:val="20"/>
        <w:lang w:bidi="x-none"/>
      </w:rPr>
    </w:pPr>
    <w:r>
      <w:rPr>
        <w:rFonts w:ascii="Times New Roman" w:eastAsia="Times New Roman" w:hAnsi="Times New Roman"/>
        <w:noProof/>
        <w:color w:val="auto"/>
        <w:sz w:val="20"/>
        <w:lang w:bidi="x-none"/>
      </w:rPr>
      <mc:AlternateContent>
        <mc:Choice Requires="wps">
          <w:drawing>
            <wp:anchor distT="0" distB="0" distL="114300" distR="114300" simplePos="1" relativeHeight="251660288" behindDoc="0" locked="0" layoutInCell="0" allowOverlap="1" wp14:anchorId="7B62502B" wp14:editId="26B05FE0">
              <wp:simplePos x="0" y="9594453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3" name="MSIPCM24c14ac39dd8ff48eb88b8e3" descr="{&quot;HashCode&quot;:-628114645,&quot;Height&quot;:792.0,&quot;Width&quot;:612.0,&quot;Placement&quot;:&quot;Foot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293360" w14:textId="10BBE7A8" w:rsidR="00D812B7" w:rsidRPr="00D812B7" w:rsidRDefault="00D812B7" w:rsidP="00D812B7">
                          <w:pPr>
                            <w:jc w:val="center"/>
                            <w:rPr>
                              <w:rFonts w:ascii="Calibri" w:hAnsi="Calibri" w:cs="Calibri"/>
                              <w:sz w:val="20"/>
                            </w:rPr>
                          </w:pPr>
                          <w:r w:rsidRPr="00D812B7">
                            <w:rPr>
                              <w:rFonts w:ascii="Calibri" w:hAnsi="Calibri" w:cs="Calibri"/>
                              <w:sz w:val="20"/>
                            </w:rPr>
                            <w:t>Classified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62502B" id="_x0000_t202" coordsize="21600,21600" o:spt="202" path="m,l,21600r21600,l21600,xe">
              <v:stroke joinstyle="miter"/>
              <v:path gradientshapeok="t" o:connecttype="rect"/>
            </v:shapetype>
            <v:shape id="MSIPCM24c14ac39dd8ff48eb88b8e3" o:spid="_x0000_s1027" type="#_x0000_t202" alt="{&quot;HashCode&quot;:-628114645,&quot;Height&quot;:792.0,&quot;Width&quot;:612.0,&quot;Placement&quot;:&quot;Footer&quot;,&quot;Index&quot;:&quot;OddAndEven&quot;,&quot;Section&quot;:1,&quot;Top&quot;:0.0,&quot;Left&quot;:0.0}" style="position:absolute;left:0;text-align:left;margin-left:0;margin-top:755.45pt;width:612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" o:allowincell="f" filled="f" stroked="f" strokeweight=".5pt">
              <v:fill o:detectmouseclick="t"/>
              <v:textbox inset=",0,,0">
                <w:txbxContent>
                  <w:p w14:paraId="47293360" w14:textId="10BBE7A8" w:rsidR="00D812B7" w:rsidRPr="00D812B7" w:rsidRDefault="00D812B7" w:rsidP="00D812B7">
                    <w:pPr>
                      <w:jc w:val="center"/>
                      <w:rPr>
                        <w:rFonts w:ascii="Calibri" w:hAnsi="Calibri" w:cs="Calibri"/>
                        <w:sz w:val="20"/>
                      </w:rPr>
                    </w:pPr>
                    <w:r w:rsidRPr="00D812B7">
                      <w:rPr>
                        <w:rFonts w:ascii="Calibri" w:hAnsi="Calibri" w:cs="Calibri"/>
                        <w:sz w:val="20"/>
                      </w:rPr>
                      <w:t>Classified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9BC03" w14:textId="67A89C51" w:rsidR="00F606E5" w:rsidRDefault="00D812B7">
    <w:pPr>
      <w:jc w:val="center"/>
      <w:rPr>
        <w:rFonts w:ascii="Times New Roman" w:eastAsia="Times New Roman" w:hAnsi="Times New Roman"/>
        <w:color w:val="auto"/>
        <w:sz w:val="20"/>
        <w:lang w:bidi="x-none"/>
      </w:rPr>
    </w:pPr>
    <w:r>
      <w:rPr>
        <w:rFonts w:ascii="Times New Roman" w:eastAsia="Times New Roman" w:hAnsi="Times New Roman"/>
        <w:noProof/>
        <w:color w:val="auto"/>
        <w:sz w:val="20"/>
        <w:lang w:bidi="x-none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A81BCE5" wp14:editId="3DDA0490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MSIPCMf3db408db828576b42271c08" descr="{&quot;HashCode&quot;:-628114645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26925C4" w14:textId="359E94F9" w:rsidR="00D812B7" w:rsidRPr="00D812B7" w:rsidRDefault="00D812B7" w:rsidP="00D812B7">
                          <w:pPr>
                            <w:jc w:val="center"/>
                            <w:rPr>
                              <w:rFonts w:ascii="Calibri" w:hAnsi="Calibri" w:cs="Calibri"/>
                              <w:sz w:val="20"/>
                            </w:rPr>
                          </w:pPr>
                          <w:r w:rsidRPr="00D812B7">
                            <w:rPr>
                              <w:rFonts w:ascii="Calibri" w:hAnsi="Calibri" w:cs="Calibri"/>
                              <w:sz w:val="20"/>
                            </w:rPr>
                            <w:t>Classified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81BCE5" id="_x0000_t202" coordsize="21600,21600" o:spt="202" path="m,l,21600r21600,l21600,xe">
              <v:stroke joinstyle="miter"/>
              <v:path gradientshapeok="t" o:connecttype="rect"/>
            </v:shapetype>
            <v:shape id="MSIPCMf3db408db828576b42271c08" o:spid="_x0000_s1028" type="#_x0000_t202" alt="{&quot;HashCode&quot;:-628114645,&quot;Height&quot;:792.0,&quot;Width&quot;:612.0,&quot;Placement&quot;:&quot;Footer&quot;,&quot;Index&quot;:&quot;Primary&quot;,&quot;Section&quot;:1,&quot;Top&quot;:0.0,&quot;Left&quot;:0.0}" style="position:absolute;left:0;text-align:left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" o:allowincell="f" filled="f" stroked="f" strokeweight=".5pt">
              <v:fill o:detectmouseclick="t"/>
              <v:textbox inset=",0,,0">
                <w:txbxContent>
                  <w:p w14:paraId="126925C4" w14:textId="359E94F9" w:rsidR="00D812B7" w:rsidRPr="00D812B7" w:rsidRDefault="00D812B7" w:rsidP="00D812B7">
                    <w:pPr>
                      <w:jc w:val="center"/>
                      <w:rPr>
                        <w:rFonts w:ascii="Calibri" w:hAnsi="Calibri" w:cs="Calibri"/>
                        <w:sz w:val="20"/>
                      </w:rPr>
                    </w:pPr>
                    <w:r w:rsidRPr="00D812B7">
                      <w:rPr>
                        <w:rFonts w:ascii="Calibri" w:hAnsi="Calibri" w:cs="Calibri"/>
                        <w:sz w:val="20"/>
                      </w:rPr>
                      <w:t>Classified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AE602" w14:textId="77777777" w:rsidR="00D812B7" w:rsidRDefault="00D81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10E61" w14:textId="77777777" w:rsidR="00A5223D" w:rsidRDefault="00A5223D">
      <w:r>
        <w:separator/>
      </w:r>
    </w:p>
  </w:footnote>
  <w:footnote w:type="continuationSeparator" w:id="0">
    <w:p w14:paraId="4A1030AC" w14:textId="77777777" w:rsidR="00A5223D" w:rsidRDefault="00A52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DE695" w14:textId="77777777" w:rsidR="00D812B7" w:rsidRDefault="00D812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A1A8F" w14:textId="765580BC" w:rsidR="00F606E5" w:rsidRDefault="00DF303F" w:rsidP="004C3A26">
    <w:pPr>
      <w:pStyle w:val="FreeForm"/>
      <w:ind w:left="2880" w:firstLine="720"/>
      <w:rPr>
        <w:rFonts w:eastAsia="Times New Roman"/>
        <w:color w:val="auto"/>
        <w:lang w:bidi="x-none"/>
      </w:rPr>
    </w:pPr>
    <w:r w:rsidRPr="0092451D">
      <w:rPr>
        <w:noProof/>
      </w:rPr>
      <w:drawing>
        <wp:inline distT="0" distB="0" distL="0" distR="0" wp14:anchorId="4CE3E182" wp14:editId="56AAED11">
          <wp:extent cx="1511300" cy="66675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3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6032187" w14:textId="19560EA3" w:rsidR="004C3A26" w:rsidRDefault="004C3A2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E3EA0" w14:textId="77777777" w:rsidR="00D812B7" w:rsidRDefault="00D812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5pt;height:28.5pt" o:bullet="t">
        <v:imagedata r:id="rId1" o:title="Popcorn"/>
      </v:shape>
    </w:pict>
  </w:numPicBullet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"/>
      <w:lvlJc w:val="left"/>
      <w:pPr>
        <w:tabs>
          <w:tab w:val="num" w:pos="360"/>
        </w:tabs>
        <w:ind w:left="360" w:firstLine="360"/>
      </w:pPr>
      <w:rPr>
        <w:rFonts w:ascii="Wingdings" w:eastAsia="ヒラギノ角ゴ Pro W3" w:hAnsi="Wingdings" w:hint="default"/>
        <w:color w:val="000000"/>
        <w:position w:val="0"/>
        <w:sz w:val="36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16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16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16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16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16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16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16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16"/>
      </w:rPr>
    </w:lvl>
  </w:abstractNum>
  <w:abstractNum w:abstractNumId="1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1D2234"/>
    <w:multiLevelType w:val="hybridMultilevel"/>
    <w:tmpl w:val="CB78470C"/>
    <w:lvl w:ilvl="0" w:tplc="6408FFF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YwMTC1MLU0MDNU0lEKTi0uzszPAykwrAUAbi/7OiwAAAA="/>
  </w:docVars>
  <w:rsids>
    <w:rsidRoot w:val="00B819E7"/>
    <w:rsid w:val="004C3A26"/>
    <w:rsid w:val="00591544"/>
    <w:rsid w:val="007D7129"/>
    <w:rsid w:val="00A5223D"/>
    <w:rsid w:val="00B819E7"/>
    <w:rsid w:val="00C92BD0"/>
    <w:rsid w:val="00D812B7"/>
    <w:rsid w:val="00DA5518"/>
    <w:rsid w:val="00DF303F"/>
    <w:rsid w:val="00E45100"/>
    <w:rsid w:val="00E56BA1"/>
    <w:rsid w:val="00F60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7D51CE2"/>
  <w15:chartTrackingRefBased/>
  <w15:docId w15:val="{CF7BC544-4BC8-4C48-88FC-F4687163E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Pr>
      <w:rFonts w:ascii="Tahoma" w:eastAsia="ヒラギノ角ゴ Pro W3" w:hAnsi="Tahoma"/>
      <w:color w:val="000000"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Pr>
      <w:rFonts w:eastAsia="ヒラギノ角ゴ Pro W3"/>
      <w:color w:val="000000"/>
    </w:rPr>
  </w:style>
  <w:style w:type="paragraph" w:customStyle="1" w:styleId="Heading11">
    <w:name w:val="Heading 11"/>
    <w:next w:val="Normal"/>
    <w:pPr>
      <w:jc w:val="center"/>
      <w:outlineLvl w:val="0"/>
    </w:pPr>
    <w:rPr>
      <w:rFonts w:ascii="Tahoma Bold" w:eastAsia="ヒラギノ角ゴ Pro W3" w:hAnsi="Tahoma Bold"/>
      <w:caps/>
      <w:color w:val="FFFEFE"/>
      <w:sz w:val="24"/>
    </w:rPr>
  </w:style>
  <w:style w:type="paragraph" w:customStyle="1" w:styleId="Heading21">
    <w:name w:val="Heading 21"/>
    <w:next w:val="Normal"/>
    <w:pPr>
      <w:jc w:val="center"/>
      <w:outlineLvl w:val="1"/>
    </w:pPr>
    <w:rPr>
      <w:rFonts w:ascii="Tahoma Bold" w:eastAsia="ヒラギノ角ゴ Pro W3" w:hAnsi="Tahoma Bold"/>
      <w:caps/>
      <w:color w:val="000000"/>
      <w:sz w:val="16"/>
    </w:rPr>
  </w:style>
  <w:style w:type="paragraph" w:styleId="ListParagraph">
    <w:name w:val="List Paragraph"/>
    <w:qFormat/>
    <w:pPr>
      <w:ind w:left="720"/>
    </w:pPr>
    <w:rPr>
      <w:rFonts w:ascii="Tahoma" w:eastAsia="ヒラギノ角ゴ Pro W3" w:hAnsi="Tahoma"/>
      <w:color w:val="000000"/>
      <w:sz w:val="16"/>
    </w:rPr>
  </w:style>
  <w:style w:type="numbering" w:customStyle="1" w:styleId="List1">
    <w:name w:val="List 1"/>
  </w:style>
  <w:style w:type="paragraph" w:styleId="Header">
    <w:name w:val="header"/>
    <w:basedOn w:val="Normal"/>
    <w:link w:val="HeaderChar"/>
    <w:locked/>
    <w:rsid w:val="004C3A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C3A26"/>
    <w:rPr>
      <w:rFonts w:ascii="Tahoma" w:eastAsia="ヒラギノ角ゴ Pro W3" w:hAnsi="Tahoma"/>
      <w:color w:val="000000"/>
      <w:sz w:val="16"/>
      <w:szCs w:val="24"/>
    </w:rPr>
  </w:style>
  <w:style w:type="paragraph" w:styleId="Footer">
    <w:name w:val="footer"/>
    <w:basedOn w:val="Normal"/>
    <w:link w:val="FooterChar"/>
    <w:locked/>
    <w:rsid w:val="004C3A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C3A26"/>
    <w:rPr>
      <w:rFonts w:ascii="Tahoma" w:eastAsia="ヒラギノ角ゴ Pro W3" w:hAnsi="Tahoma"/>
      <w:color w:val="000000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E511104CF3149A71594C4A965A81A" ma:contentTypeVersion="31" ma:contentTypeDescription="Create a new document." ma:contentTypeScope="" ma:versionID="2997ba4524fc5961900dc3743b811ee2">
  <xsd:schema xmlns:xsd="http://www.w3.org/2001/XMLSchema" xmlns:xs="http://www.w3.org/2001/XMLSchema" xmlns:p="http://schemas.microsoft.com/office/2006/metadata/properties" xmlns:ns1="http://schemas.microsoft.com/sharepoint/v3" xmlns:ns3="dd426e01-c53e-4c44-a913-8d18b1a6dd0d" xmlns:ns4="a5e46f26-fa00-493b-baaa-775a9ea993ce" targetNamespace="http://schemas.microsoft.com/office/2006/metadata/properties" ma:root="true" ma:fieldsID="c1edbb1e04d861b5d7cfbb395e1de65a" ns1:_="" ns3:_="" ns4:_="">
    <xsd:import namespace="http://schemas.microsoft.com/sharepoint/v3"/>
    <xsd:import namespace="dd426e01-c53e-4c44-a913-8d18b1a6dd0d"/>
    <xsd:import namespace="a5e46f26-fa00-493b-baaa-775a9ea993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426e01-c53e-4c44-a913-8d18b1a6d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e46f26-fa00-493b-baaa-775a9ea993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7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chers" ma:index="2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7" nillable="true" ma:displayName="Is Collaboration Space Locked" ma:internalName="Is_Collaboration_Space_Locked">
      <xsd:simpleType>
        <xsd:restriction base="dms:Boolean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0" nillable="true" ma:displayName="Tags" ma:internalName="MediaServiceAutoTags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udent_Groups xmlns="a5e46f26-fa00-493b-baaa-775a9ea993ce">
      <UserInfo>
        <DisplayName/>
        <AccountId xsi:nil="true"/>
        <AccountType/>
      </UserInfo>
    </Student_Groups>
    <Templates xmlns="a5e46f26-fa00-493b-baaa-775a9ea993ce" xsi:nil="true"/>
    <_ip_UnifiedCompliancePolicyUIAction xmlns="http://schemas.microsoft.com/sharepoint/v3" xsi:nil="true"/>
    <AppVersion xmlns="a5e46f26-fa00-493b-baaa-775a9ea993ce" xsi:nil="true"/>
    <Invited_Teachers xmlns="a5e46f26-fa00-493b-baaa-775a9ea993ce" xsi:nil="true"/>
    <Students xmlns="a5e46f26-fa00-493b-baaa-775a9ea993ce">
      <UserInfo>
        <DisplayName/>
        <AccountId xsi:nil="true"/>
        <AccountType/>
      </UserInfo>
    </Students>
    <Has_Teacher_Only_SectionGroup xmlns="a5e46f26-fa00-493b-baaa-775a9ea993ce" xsi:nil="true"/>
    <FolderType xmlns="a5e46f26-fa00-493b-baaa-775a9ea993ce" xsi:nil="true"/>
    <Teachers xmlns="a5e46f26-fa00-493b-baaa-775a9ea993ce">
      <UserInfo>
        <DisplayName/>
        <AccountId xsi:nil="true"/>
        <AccountType/>
      </UserInfo>
    </Teachers>
    <Self_Registration_Enabled xmlns="a5e46f26-fa00-493b-baaa-775a9ea993ce" xsi:nil="true"/>
    <_ip_UnifiedCompliancePolicyProperties xmlns="http://schemas.microsoft.com/sharepoint/v3" xsi:nil="true"/>
    <NotebookType xmlns="a5e46f26-fa00-493b-baaa-775a9ea993ce" xsi:nil="true"/>
    <DefaultSectionNames xmlns="a5e46f26-fa00-493b-baaa-775a9ea993ce" xsi:nil="true"/>
    <Is_Collaboration_Space_Locked xmlns="a5e46f26-fa00-493b-baaa-775a9ea993ce" xsi:nil="true"/>
    <Owner xmlns="a5e46f26-fa00-493b-baaa-775a9ea993ce">
      <UserInfo>
        <DisplayName/>
        <AccountId xsi:nil="true"/>
        <AccountType/>
      </UserInfo>
    </Owner>
    <CultureName xmlns="a5e46f26-fa00-493b-baaa-775a9ea993ce" xsi:nil="true"/>
    <Invited_Students xmlns="a5e46f26-fa00-493b-baaa-775a9ea993c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D9BDCC-2B61-4ED1-BEFA-2D4F5D893F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426e01-c53e-4c44-a913-8d18b1a6dd0d"/>
    <ds:schemaRef ds:uri="a5e46f26-fa00-493b-baaa-775a9ea99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D9C928-38EA-4280-B985-0B6982833B69}">
  <ds:schemaRefs>
    <ds:schemaRef ds:uri="http://schemas.microsoft.com/office/2006/metadata/properties"/>
    <ds:schemaRef ds:uri="http://schemas.microsoft.com/office/infopath/2007/PartnerControls"/>
    <ds:schemaRef ds:uri="a5e46f26-fa00-493b-baaa-775a9ea993ce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5F8A55C-51FD-4A18-98C1-B05E3CA82A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3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 form</vt:lpstr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m</dc:title>
  <dc:subject/>
  <dc:creator>Gretchen Torbert</dc:creator>
  <cp:keywords/>
  <cp:lastModifiedBy>Ryan Richmond</cp:lastModifiedBy>
  <cp:revision>2</cp:revision>
  <dcterms:created xsi:type="dcterms:W3CDTF">2022-06-09T15:37:00Z</dcterms:created>
  <dcterms:modified xsi:type="dcterms:W3CDTF">2022-06-0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FE511104CF3149A71594C4A965A81A</vt:lpwstr>
  </property>
  <property fmtid="{D5CDD505-2E9C-101B-9397-08002B2CF9AE}" pid="3" name="MSIP_Label_0702bf62-88e6-456d-b298-e2abb13de1ea_Enabled">
    <vt:lpwstr>true</vt:lpwstr>
  </property>
  <property fmtid="{D5CDD505-2E9C-101B-9397-08002B2CF9AE}" pid="4" name="MSIP_Label_0702bf62-88e6-456d-b298-e2abb13de1ea_SetDate">
    <vt:lpwstr>2022-06-09T15:37:26Z</vt:lpwstr>
  </property>
  <property fmtid="{D5CDD505-2E9C-101B-9397-08002B2CF9AE}" pid="5" name="MSIP_Label_0702bf62-88e6-456d-b298-e2abb13de1ea_Method">
    <vt:lpwstr>Standard</vt:lpwstr>
  </property>
  <property fmtid="{D5CDD505-2E9C-101B-9397-08002B2CF9AE}" pid="6" name="MSIP_Label_0702bf62-88e6-456d-b298-e2abb13de1ea_Name">
    <vt:lpwstr>0702bf62-88e6-456d-b298-e2abb13de1ea</vt:lpwstr>
  </property>
  <property fmtid="{D5CDD505-2E9C-101B-9397-08002B2CF9AE}" pid="7" name="MSIP_Label_0702bf62-88e6-456d-b298-e2abb13de1ea_SiteId">
    <vt:lpwstr>548d26ab-8caa-49e1-97c2-a1b1a06cc39c</vt:lpwstr>
  </property>
  <property fmtid="{D5CDD505-2E9C-101B-9397-08002B2CF9AE}" pid="8" name="MSIP_Label_0702bf62-88e6-456d-b298-e2abb13de1ea_ActionId">
    <vt:lpwstr>fe842d86-4f8e-4999-8d87-caa99dfaf1f2</vt:lpwstr>
  </property>
  <property fmtid="{D5CDD505-2E9C-101B-9397-08002B2CF9AE}" pid="9" name="MSIP_Label_0702bf62-88e6-456d-b298-e2abb13de1ea_ContentBits">
    <vt:lpwstr>2</vt:lpwstr>
  </property>
</Properties>
</file>